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1. In the below elements which of them are values or an expression? </w:t>
      </w:r>
      <w:proofErr w:type="spellStart"/>
      <w:proofErr w:type="gramStart"/>
      <w:r>
        <w:rPr>
          <w:sz w:val="24"/>
          <w:szCs w:val="24"/>
        </w:rPr>
        <w:t>eg</w:t>
      </w:r>
      <w:proofErr w:type="spellEnd"/>
      <w:r>
        <w:rPr>
          <w:sz w:val="24"/>
          <w:szCs w:val="24"/>
        </w:rPr>
        <w:t>:-</w:t>
      </w:r>
      <w:proofErr w:type="gramEnd"/>
      <w:r>
        <w:rPr>
          <w:sz w:val="24"/>
          <w:szCs w:val="24"/>
        </w:rPr>
        <w:t xml:space="preserve"> values can be integer or string and expressions will be mathematical operators.</w:t>
      </w:r>
    </w:p>
    <w:p w14:paraId="00000002" w14:textId="1D36F080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* </w:t>
      </w:r>
      <w:r w:rsidR="00B070FD">
        <w:rPr>
          <w:sz w:val="24"/>
          <w:szCs w:val="24"/>
        </w:rPr>
        <w:t>= expression</w:t>
      </w:r>
    </w:p>
    <w:p w14:paraId="00000003" w14:textId="03D9C2BB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hello'</w:t>
      </w:r>
      <w:r w:rsidR="00B070FD">
        <w:rPr>
          <w:sz w:val="24"/>
          <w:szCs w:val="24"/>
        </w:rPr>
        <w:t>= value (string)</w:t>
      </w:r>
    </w:p>
    <w:p w14:paraId="00000004" w14:textId="3B1BCEFB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-87.8</w:t>
      </w:r>
      <w:r w:rsidR="00B070FD">
        <w:rPr>
          <w:sz w:val="24"/>
          <w:szCs w:val="24"/>
        </w:rPr>
        <w:t>= value</w:t>
      </w:r>
    </w:p>
    <w:p w14:paraId="00000005" w14:textId="4D91BB2C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B070FD">
        <w:rPr>
          <w:sz w:val="24"/>
          <w:szCs w:val="24"/>
        </w:rPr>
        <w:t>= expression</w:t>
      </w:r>
    </w:p>
    <w:p w14:paraId="00000006" w14:textId="09CD8C7E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/ </w:t>
      </w:r>
      <w:r w:rsidR="00B070FD">
        <w:rPr>
          <w:sz w:val="24"/>
          <w:szCs w:val="24"/>
        </w:rPr>
        <w:t>=expression</w:t>
      </w:r>
    </w:p>
    <w:p w14:paraId="00000007" w14:textId="22F254CC" w:rsidR="00A65FFB" w:rsidRDefault="00B070FD">
      <w:pPr>
        <w:numPr>
          <w:ilvl w:val="0"/>
          <w:numId w:val="1"/>
        </w:numPr>
        <w:spacing w:before="220"/>
        <w:rPr>
          <w:sz w:val="24"/>
          <w:szCs w:val="24"/>
        </w:rPr>
      </w:pPr>
      <w:r>
        <w:rPr>
          <w:sz w:val="24"/>
          <w:szCs w:val="24"/>
        </w:rPr>
        <w:t>= expression</w:t>
      </w:r>
    </w:p>
    <w:p w14:paraId="00000008" w14:textId="690327BB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6 </w:t>
      </w:r>
      <w:r w:rsidR="00B070FD">
        <w:rPr>
          <w:sz w:val="24"/>
          <w:szCs w:val="24"/>
        </w:rPr>
        <w:t>= value</w:t>
      </w:r>
    </w:p>
    <w:p w14:paraId="00000009" w14:textId="77777777" w:rsidR="00A65FFB" w:rsidRDefault="00A65FFB">
      <w:pPr>
        <w:spacing w:before="220"/>
      </w:pPr>
    </w:p>
    <w:p w14:paraId="0000000A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2. What is the difference between string and variable?</w:t>
      </w:r>
    </w:p>
    <w:p w14:paraId="1A91B19F" w14:textId="77777777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>Ans:</w:t>
      </w:r>
    </w:p>
    <w:p w14:paraId="0F351186" w14:textId="77777777" w:rsidR="00B070FD" w:rsidRPr="00B070FD" w:rsidRDefault="00B070FD" w:rsidP="00B070FD">
      <w:pPr>
        <w:jc w:val="both"/>
        <w:rPr>
          <w:sz w:val="24"/>
          <w:szCs w:val="24"/>
        </w:rPr>
      </w:pPr>
      <w:r w:rsidRPr="00B070FD">
        <w:rPr>
          <w:sz w:val="24"/>
          <w:szCs w:val="24"/>
        </w:rPr>
        <w:t xml:space="preserve"> A string is a sequence of characters, typically used to represent text. It is enclosed within either single quotes ('') or double quotes ("").</w:t>
      </w:r>
    </w:p>
    <w:p w14:paraId="2F5D66A3" w14:textId="16853453" w:rsidR="00B070FD" w:rsidRPr="00B070FD" w:rsidRDefault="00B070FD" w:rsidP="00B070FD">
      <w:pPr>
        <w:jc w:val="both"/>
        <w:rPr>
          <w:sz w:val="24"/>
          <w:szCs w:val="24"/>
        </w:rPr>
      </w:pPr>
      <w:r w:rsidRPr="00B070FD">
        <w:rPr>
          <w:sz w:val="24"/>
          <w:szCs w:val="24"/>
        </w:rPr>
        <w:t xml:space="preserve"> A variable is a symbolic name that represents or refers to a value. Variables are used to store and manipulate data in computer programs. Unlike strings, variables can hold different types of data, such as numbers, strings, or other types of values.</w:t>
      </w:r>
    </w:p>
    <w:p w14:paraId="4CD8B636" w14:textId="77777777" w:rsidR="00B070FD" w:rsidRDefault="00B070FD">
      <w:pPr>
        <w:spacing w:before="220"/>
        <w:rPr>
          <w:sz w:val="24"/>
          <w:szCs w:val="24"/>
        </w:rPr>
      </w:pPr>
    </w:p>
    <w:p w14:paraId="0000000B" w14:textId="77777777" w:rsidR="00A65FFB" w:rsidRDefault="00A65FFB">
      <w:pPr>
        <w:spacing w:before="220"/>
        <w:rPr>
          <w:sz w:val="24"/>
          <w:szCs w:val="24"/>
        </w:rPr>
      </w:pPr>
    </w:p>
    <w:p w14:paraId="0000000C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3. Describe three different data types.</w:t>
      </w:r>
    </w:p>
    <w:p w14:paraId="375B8DE4" w14:textId="6665E5E4" w:rsidR="00B070FD" w:rsidRDefault="00B070FD">
      <w:pPr>
        <w:spacing w:before="220"/>
        <w:rPr>
          <w:sz w:val="24"/>
          <w:szCs w:val="24"/>
        </w:rPr>
      </w:pPr>
      <w:r>
        <w:rPr>
          <w:sz w:val="24"/>
          <w:szCs w:val="24"/>
        </w:rPr>
        <w:t>Ans: The three data type(s) are</w:t>
      </w:r>
    </w:p>
    <w:p w14:paraId="05EEC0FF" w14:textId="77777777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>Integer: Represents whole numbers, positive or negative, without any decimal point.</w:t>
      </w:r>
    </w:p>
    <w:p w14:paraId="0891B5A2" w14:textId="4CC03CF1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>Float (Floating-point number): Represents real numbers, including both integer and fractional parts, and is distinguished by the presence of a decimal point.</w:t>
      </w:r>
    </w:p>
    <w:p w14:paraId="4D2D5152" w14:textId="6D0F8C99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>String: Represents a sequence of characters, enclosed within either single quotes ('') or double quotes ("").</w:t>
      </w:r>
    </w:p>
    <w:p w14:paraId="0000000D" w14:textId="77777777" w:rsidR="00A65FFB" w:rsidRDefault="00A65FFB">
      <w:pPr>
        <w:spacing w:before="220"/>
        <w:rPr>
          <w:sz w:val="24"/>
          <w:szCs w:val="24"/>
        </w:rPr>
      </w:pPr>
    </w:p>
    <w:p w14:paraId="0000000E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4. What is an expression made up of? What do all expressions do?</w:t>
      </w:r>
    </w:p>
    <w:p w14:paraId="6439E99B" w14:textId="7D13F124" w:rsidR="00B070FD" w:rsidRDefault="00B070FD">
      <w:pPr>
        <w:spacing w:before="220"/>
        <w:rPr>
          <w:sz w:val="24"/>
          <w:szCs w:val="24"/>
        </w:rPr>
      </w:pPr>
      <w:r>
        <w:rPr>
          <w:sz w:val="24"/>
          <w:szCs w:val="24"/>
        </w:rPr>
        <w:lastRenderedPageBreak/>
        <w:t>Ans</w:t>
      </w:r>
      <w:proofErr w:type="gramStart"/>
      <w:r>
        <w:rPr>
          <w:sz w:val="24"/>
          <w:szCs w:val="24"/>
        </w:rPr>
        <w:t xml:space="preserve">: </w:t>
      </w:r>
      <w:r w:rsidRPr="00B070FD">
        <w:rPr>
          <w:sz w:val="24"/>
          <w:szCs w:val="24"/>
        </w:rPr>
        <w:t>.</w:t>
      </w:r>
      <w:proofErr w:type="gramEnd"/>
      <w:r w:rsidRPr="00B070FD">
        <w:rPr>
          <w:sz w:val="24"/>
          <w:szCs w:val="24"/>
        </w:rPr>
        <w:t xml:space="preserve"> An expression is made up of operators and operands. Operators perform operations on operands. All expressions evaluate to a value</w:t>
      </w:r>
      <w:r>
        <w:rPr>
          <w:sz w:val="24"/>
          <w:szCs w:val="24"/>
        </w:rPr>
        <w:t>.</w:t>
      </w:r>
    </w:p>
    <w:p w14:paraId="0000000F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5. This assignment statements, like spam = 10. What is the difference between an expression and a statement?</w:t>
      </w:r>
    </w:p>
    <w:p w14:paraId="60C9C73D" w14:textId="77777777" w:rsidR="00B070FD" w:rsidRPr="00B070FD" w:rsidRDefault="00B070FD" w:rsidP="00B070FD">
      <w:pPr>
        <w:rPr>
          <w:sz w:val="24"/>
          <w:szCs w:val="24"/>
        </w:rPr>
      </w:pPr>
      <w:r>
        <w:rPr>
          <w:sz w:val="24"/>
          <w:szCs w:val="24"/>
        </w:rPr>
        <w:t>Ans</w:t>
      </w:r>
      <w:proofErr w:type="gramStart"/>
      <w:r>
        <w:rPr>
          <w:sz w:val="24"/>
          <w:szCs w:val="24"/>
        </w:rPr>
        <w:t xml:space="preserve">: </w:t>
      </w:r>
      <w:r w:rsidRPr="00B070FD">
        <w:rPr>
          <w:sz w:val="24"/>
          <w:szCs w:val="24"/>
        </w:rPr>
        <w:t>.</w:t>
      </w:r>
      <w:proofErr w:type="gramEnd"/>
      <w:r w:rsidRPr="00B070FD">
        <w:rPr>
          <w:sz w:val="24"/>
          <w:szCs w:val="24"/>
        </w:rPr>
        <w:t xml:space="preserve"> An expression evaluates to a value, whereas a statement is a complete line of code that performs some action. An expression can be part of a statement, such as an assignment statement where a variable is assigned the value of an expression.</w:t>
      </w:r>
    </w:p>
    <w:p w14:paraId="4C26FE0D" w14:textId="37ED5D61" w:rsidR="00B070FD" w:rsidRDefault="00B070FD">
      <w:pPr>
        <w:spacing w:before="220"/>
        <w:rPr>
          <w:sz w:val="24"/>
          <w:szCs w:val="24"/>
        </w:rPr>
      </w:pPr>
    </w:p>
    <w:p w14:paraId="00000010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6. After running the following code, what does the variable bacon contain?</w:t>
      </w:r>
    </w:p>
    <w:p w14:paraId="00000011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= 22</w:t>
      </w:r>
    </w:p>
    <w:p w14:paraId="00000012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bacon + 1</w:t>
      </w:r>
    </w:p>
    <w:p w14:paraId="00000013" w14:textId="204437B4" w:rsidR="00A65FFB" w:rsidRDefault="00B070FD">
      <w:pPr>
        <w:spacing w:before="220"/>
      </w:pPr>
      <w:r>
        <w:t>Ans: bacon will firstly contain 22 and then add to 1 gives 23.</w:t>
      </w:r>
    </w:p>
    <w:p w14:paraId="00000014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7. What should the values of the following two terms be?</w:t>
      </w:r>
    </w:p>
    <w:p w14:paraId="00000015" w14:textId="569E7C53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+ '</w:t>
      </w:r>
      <w:proofErr w:type="spellStart"/>
      <w:r>
        <w:rPr>
          <w:sz w:val="24"/>
          <w:szCs w:val="24"/>
        </w:rPr>
        <w:t>spamspam</w:t>
      </w:r>
      <w:proofErr w:type="spellEnd"/>
      <w:r>
        <w:rPr>
          <w:sz w:val="24"/>
          <w:szCs w:val="24"/>
        </w:rPr>
        <w:t>'</w:t>
      </w:r>
      <w:r w:rsidR="00B070FD">
        <w:rPr>
          <w:sz w:val="24"/>
          <w:szCs w:val="24"/>
        </w:rPr>
        <w:t xml:space="preserve"> = </w:t>
      </w:r>
      <w:r w:rsidR="00B070FD" w:rsidRPr="00B070FD">
        <w:rPr>
          <w:b/>
          <w:bCs/>
          <w:sz w:val="24"/>
          <w:szCs w:val="24"/>
        </w:rPr>
        <w:t>‘</w:t>
      </w:r>
      <w:proofErr w:type="spellStart"/>
      <w:r w:rsidR="00B070FD" w:rsidRPr="00B070FD">
        <w:rPr>
          <w:b/>
          <w:bCs/>
          <w:sz w:val="24"/>
          <w:szCs w:val="24"/>
        </w:rPr>
        <w:t>spamspamspam</w:t>
      </w:r>
      <w:proofErr w:type="spellEnd"/>
      <w:r w:rsidR="00B070FD" w:rsidRPr="00B070FD">
        <w:rPr>
          <w:b/>
          <w:bCs/>
          <w:sz w:val="24"/>
          <w:szCs w:val="24"/>
        </w:rPr>
        <w:t>’</w:t>
      </w:r>
    </w:p>
    <w:p w14:paraId="00000016" w14:textId="0936CB95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spam' * 3</w:t>
      </w:r>
      <w:r w:rsidR="00B070FD">
        <w:rPr>
          <w:sz w:val="24"/>
          <w:szCs w:val="24"/>
        </w:rPr>
        <w:t xml:space="preserve"> = </w:t>
      </w:r>
      <w:r w:rsidR="00B070FD" w:rsidRPr="00B070FD">
        <w:rPr>
          <w:b/>
          <w:bCs/>
          <w:sz w:val="24"/>
          <w:szCs w:val="24"/>
        </w:rPr>
        <w:t>‘</w:t>
      </w:r>
      <w:proofErr w:type="spellStart"/>
      <w:r w:rsidR="00B070FD" w:rsidRPr="00B070FD">
        <w:rPr>
          <w:b/>
          <w:bCs/>
          <w:sz w:val="24"/>
          <w:szCs w:val="24"/>
        </w:rPr>
        <w:t>spamspamspam</w:t>
      </w:r>
      <w:proofErr w:type="spellEnd"/>
      <w:r w:rsidR="00B070FD" w:rsidRPr="00B070FD">
        <w:rPr>
          <w:b/>
          <w:bCs/>
          <w:sz w:val="24"/>
          <w:szCs w:val="24"/>
        </w:rPr>
        <w:t>’</w:t>
      </w:r>
    </w:p>
    <w:p w14:paraId="00000017" w14:textId="77777777" w:rsidR="00A65FFB" w:rsidRDefault="00A65FFB">
      <w:pPr>
        <w:spacing w:before="220"/>
        <w:rPr>
          <w:sz w:val="21"/>
          <w:szCs w:val="21"/>
          <w:highlight w:val="white"/>
        </w:rPr>
      </w:pPr>
    </w:p>
    <w:p w14:paraId="00000018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8. Why is eggs a valid variable name while 100 is invalid?</w:t>
      </w:r>
    </w:p>
    <w:p w14:paraId="631DFE46" w14:textId="279B7E8C" w:rsidR="00B070FD" w:rsidRDefault="00B070FD">
      <w:pPr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Ans: </w:t>
      </w:r>
      <w:r w:rsidRPr="00B070FD">
        <w:rPr>
          <w:sz w:val="24"/>
          <w:szCs w:val="24"/>
        </w:rPr>
        <w:t>'eggs' is a valid variable name because it follows the rules for variable names in most programming languages, which typically allow letters, digits, and underscores in variable names, but they cannot start with a digit. '100' is invalid as a variable name because it starts with a digit.</w:t>
      </w:r>
    </w:p>
    <w:p w14:paraId="00000019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9. What three functions can be used to get the integer, floating-point number, or string version of a value?</w:t>
      </w:r>
    </w:p>
    <w:p w14:paraId="0CD119EF" w14:textId="5DCBB072" w:rsidR="00B070FD" w:rsidRPr="00B070FD" w:rsidRDefault="00B070FD" w:rsidP="00B070FD">
      <w:pPr>
        <w:rPr>
          <w:sz w:val="24"/>
          <w:szCs w:val="24"/>
        </w:rPr>
      </w:pPr>
      <w:r>
        <w:rPr>
          <w:sz w:val="24"/>
          <w:szCs w:val="24"/>
        </w:rPr>
        <w:t>Ans:</w:t>
      </w:r>
      <w:r w:rsidRPr="00B070FD">
        <w:rPr>
          <w:sz w:val="24"/>
          <w:szCs w:val="24"/>
        </w:rPr>
        <w:t xml:space="preserve">   </w:t>
      </w:r>
      <w:proofErr w:type="gramStart"/>
      <w:r w:rsidRPr="00B070FD">
        <w:rPr>
          <w:sz w:val="24"/>
          <w:szCs w:val="24"/>
        </w:rPr>
        <w:t>int(</w:t>
      </w:r>
      <w:proofErr w:type="gramEnd"/>
      <w:r w:rsidRPr="00B070FD">
        <w:rPr>
          <w:sz w:val="24"/>
          <w:szCs w:val="24"/>
        </w:rPr>
        <w:t>): Used to convert a value to an integer.</w:t>
      </w:r>
    </w:p>
    <w:p w14:paraId="4CDC9BD9" w14:textId="404D5B0A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 xml:space="preserve">   </w:t>
      </w:r>
      <w:proofErr w:type="gramStart"/>
      <w:r w:rsidRPr="00B070FD">
        <w:rPr>
          <w:sz w:val="24"/>
          <w:szCs w:val="24"/>
        </w:rPr>
        <w:t>float(</w:t>
      </w:r>
      <w:proofErr w:type="gramEnd"/>
      <w:r w:rsidRPr="00B070FD">
        <w:rPr>
          <w:sz w:val="24"/>
          <w:szCs w:val="24"/>
        </w:rPr>
        <w:t>): Used to convert a value to a floating-point number.</w:t>
      </w:r>
    </w:p>
    <w:p w14:paraId="4653AC3F" w14:textId="2D88106F" w:rsidR="00B070FD" w:rsidRPr="00B070FD" w:rsidRDefault="00B070FD" w:rsidP="00B070FD">
      <w:pPr>
        <w:rPr>
          <w:sz w:val="24"/>
          <w:szCs w:val="24"/>
        </w:rPr>
      </w:pPr>
      <w:r w:rsidRPr="00B070FD">
        <w:rPr>
          <w:sz w:val="24"/>
          <w:szCs w:val="24"/>
        </w:rPr>
        <w:t xml:space="preserve">   </w:t>
      </w:r>
      <w:proofErr w:type="gramStart"/>
      <w:r w:rsidRPr="00B070FD">
        <w:rPr>
          <w:sz w:val="24"/>
          <w:szCs w:val="24"/>
        </w:rPr>
        <w:t>str(</w:t>
      </w:r>
      <w:proofErr w:type="gramEnd"/>
      <w:r w:rsidRPr="00B070FD">
        <w:rPr>
          <w:sz w:val="24"/>
          <w:szCs w:val="24"/>
        </w:rPr>
        <w:t>): Used to convert a value to a string.</w:t>
      </w:r>
    </w:p>
    <w:p w14:paraId="6DB344A8" w14:textId="1303D39E" w:rsidR="00B070FD" w:rsidRDefault="00B070FD">
      <w:pPr>
        <w:spacing w:before="220"/>
        <w:rPr>
          <w:sz w:val="24"/>
          <w:szCs w:val="24"/>
        </w:rPr>
      </w:pPr>
    </w:p>
    <w:p w14:paraId="0000001A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10. Why does this expression cause an error? How can you fix it?</w:t>
      </w:r>
    </w:p>
    <w:p w14:paraId="0000001B" w14:textId="77777777" w:rsidR="00A65FFB" w:rsidRDefault="008937EF">
      <w:pPr>
        <w:spacing w:before="220"/>
        <w:rPr>
          <w:sz w:val="24"/>
          <w:szCs w:val="24"/>
        </w:rPr>
      </w:pPr>
      <w:r>
        <w:rPr>
          <w:sz w:val="24"/>
          <w:szCs w:val="24"/>
        </w:rPr>
        <w:t>'I have eaten ' + 99 + ' burritos.'</w:t>
      </w:r>
    </w:p>
    <w:p w14:paraId="1CD029E9" w14:textId="77777777" w:rsidR="008937EF" w:rsidRPr="008937EF" w:rsidRDefault="008937EF" w:rsidP="008937EF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Ans: </w:t>
      </w:r>
      <w:r w:rsidRPr="008937EF">
        <w:rPr>
          <w:sz w:val="24"/>
          <w:szCs w:val="24"/>
        </w:rPr>
        <w:t>The expression causes an error because it attempts to concatenate a string ('I have eaten ') with an integer (99) and another string (' burritos.'). To fix it, you can convert the integer to a string before concatenation:</w:t>
      </w:r>
    </w:p>
    <w:p w14:paraId="78E4843E" w14:textId="77777777" w:rsidR="008937EF" w:rsidRPr="008937EF" w:rsidRDefault="008937EF" w:rsidP="008937EF">
      <w:pPr>
        <w:rPr>
          <w:sz w:val="24"/>
          <w:szCs w:val="24"/>
        </w:rPr>
      </w:pPr>
      <w:r w:rsidRPr="008937EF">
        <w:rPr>
          <w:sz w:val="24"/>
          <w:szCs w:val="24"/>
        </w:rPr>
        <w:t xml:space="preserve">   `'I have eaten ' + </w:t>
      </w:r>
      <w:proofErr w:type="gramStart"/>
      <w:r w:rsidRPr="008937EF">
        <w:rPr>
          <w:sz w:val="24"/>
          <w:szCs w:val="24"/>
        </w:rPr>
        <w:t>str(</w:t>
      </w:r>
      <w:proofErr w:type="gramEnd"/>
      <w:r w:rsidRPr="008937EF">
        <w:rPr>
          <w:sz w:val="24"/>
          <w:szCs w:val="24"/>
        </w:rPr>
        <w:t>99) + ' burritos.'`</w:t>
      </w:r>
    </w:p>
    <w:p w14:paraId="0000001C" w14:textId="71B22BFE" w:rsidR="00A65FFB" w:rsidRDefault="00A65FFB">
      <w:pPr>
        <w:spacing w:before="220"/>
        <w:rPr>
          <w:sz w:val="24"/>
          <w:szCs w:val="24"/>
        </w:rPr>
      </w:pPr>
    </w:p>
    <w:p w14:paraId="0000001D" w14:textId="77777777" w:rsidR="00A65FFB" w:rsidRDefault="00A65FFB">
      <w:pPr>
        <w:rPr>
          <w:sz w:val="24"/>
          <w:szCs w:val="24"/>
        </w:rPr>
      </w:pPr>
    </w:p>
    <w:sectPr w:rsidR="00A65FFB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E51E8"/>
    <w:multiLevelType w:val="multilevel"/>
    <w:tmpl w:val="FC001D7A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num w:numId="1" w16cid:durableId="1327128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0szSxMLUwB5JGZko6SsGpxcWZ+XkgBYa1AKLkM3IsAAAA"/>
  </w:docVars>
  <w:rsids>
    <w:rsidRoot w:val="00A65FFB"/>
    <w:rsid w:val="008937EF"/>
    <w:rsid w:val="00A65FFB"/>
    <w:rsid w:val="00B07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5690F"/>
  <w15:docId w15:val="{7831E7B5-7A6A-4D97-9A8D-AF8118373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val="en-IN"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semiHidden/>
    <w:unhideWhenUsed/>
    <w:rsid w:val="00F84496"/>
    <w:rPr>
      <w:color w:val="0000FF"/>
      <w:u w:val="single"/>
    </w:rPr>
  </w:style>
  <w:style w:type="character" w:customStyle="1" w:styleId="literal">
    <w:name w:val="literal"/>
    <w:basedOn w:val="DefaultParagraphFont"/>
    <w:qFormat/>
    <w:rsid w:val="00F84496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question">
    <w:name w:val="question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programs1">
    <w:name w:val="programs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uestion1">
    <w:name w:val="question1"/>
    <w:basedOn w:val="Normal"/>
    <w:qFormat/>
    <w:rsid w:val="00F84496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QWt7fPbJ5g6WcdEfmZF3p4lpoYg==">AMUW2mWtpziDcuH45XjvXtkXzjLpZvqIF7EoTlAljE6BIbunCG2yTVSjIFJnZdwTFTlPh9Cgg3CA5UndMNdMnbchOl245lr75H+CtXAmHGBYNaNAgRtZkOA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Shubham Tiwari</cp:lastModifiedBy>
  <cp:revision>2</cp:revision>
  <dcterms:created xsi:type="dcterms:W3CDTF">2024-03-26T23:43:00Z</dcterms:created>
  <dcterms:modified xsi:type="dcterms:W3CDTF">2024-03-26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